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Шехав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628049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04124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048768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049830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011856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020095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28318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026697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033948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025794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927680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05342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309339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032070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673772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384238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04336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001101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23137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063147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185755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343825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65171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081806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Евгений Шехавцов</dc:creator>
  <dc:language>ru-RU</dc:language>
  <cp:keywords/>
  <dcterms:created xsi:type="dcterms:W3CDTF">2024-03-30T07:40:02Z</dcterms:created>
  <dcterms:modified xsi:type="dcterms:W3CDTF">2024-03-30T07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